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7E9C4" w14:textId="19017320" w:rsidR="006E5BB5" w:rsidRPr="002F6392" w:rsidRDefault="006E5BB5" w:rsidP="006E5BB5">
      <w:pPr>
        <w:pStyle w:val="Title"/>
        <w:spacing w:after="0"/>
        <w:jc w:val="center"/>
        <w:rPr>
          <w:rFonts w:ascii="Verdana" w:hAnsi="Verdana"/>
          <w:sz w:val="28"/>
          <w:szCs w:val="28"/>
        </w:rPr>
      </w:pPr>
      <w:r w:rsidRPr="002F6392">
        <w:rPr>
          <w:rFonts w:ascii="Verdana" w:hAnsi="Verdana"/>
          <w:sz w:val="28"/>
          <w:szCs w:val="28"/>
        </w:rPr>
        <w:t>MECHENG 709/710 - Assignment (</w:t>
      </w:r>
      <w:r>
        <w:rPr>
          <w:rFonts w:ascii="Verdana" w:hAnsi="Verdana"/>
          <w:sz w:val="28"/>
          <w:szCs w:val="28"/>
        </w:rPr>
        <w:t>202</w:t>
      </w:r>
      <w:r w:rsidR="00D763D8">
        <w:rPr>
          <w:rFonts w:ascii="Verdana" w:hAnsi="Verdana"/>
          <w:sz w:val="28"/>
          <w:szCs w:val="28"/>
        </w:rPr>
        <w:t>3</w:t>
      </w:r>
      <w:r>
        <w:rPr>
          <w:rFonts w:ascii="Verdana" w:hAnsi="Verdana"/>
          <w:sz w:val="28"/>
          <w:szCs w:val="28"/>
        </w:rPr>
        <w:t>)</w:t>
      </w:r>
    </w:p>
    <w:p w14:paraId="666F7B3E" w14:textId="77777777" w:rsidR="006E5BB5" w:rsidRDefault="006E5BB5" w:rsidP="00325538">
      <w:pPr>
        <w:jc w:val="center"/>
        <w:rPr>
          <w:rFonts w:cstheme="minorHAnsi"/>
          <w:b/>
          <w:bCs/>
          <w:sz w:val="32"/>
          <w:szCs w:val="32"/>
        </w:rPr>
      </w:pPr>
    </w:p>
    <w:p w14:paraId="767BD63C" w14:textId="1B7A5318" w:rsidR="004360D9" w:rsidRPr="008D3BD3" w:rsidRDefault="004360D9" w:rsidP="004360D9">
      <w:pPr>
        <w:rPr>
          <w:rFonts w:cstheme="minorHAnsi"/>
          <w:sz w:val="24"/>
          <w:szCs w:val="32"/>
        </w:rPr>
      </w:pPr>
      <w:r w:rsidRPr="008D3BD3">
        <w:rPr>
          <w:rFonts w:cstheme="minorHAnsi"/>
          <w:sz w:val="24"/>
          <w:szCs w:val="32"/>
        </w:rPr>
        <w:t>The main aim of this part of the assignment is to help you understand some of the basic elements in a</w:t>
      </w:r>
      <w:r w:rsidR="00BE1A49">
        <w:rPr>
          <w:rFonts w:cstheme="minorHAnsi"/>
          <w:sz w:val="24"/>
          <w:szCs w:val="32"/>
        </w:rPr>
        <w:t xml:space="preserve"> set of </w:t>
      </w:r>
      <w:r w:rsidRPr="008D3BD3">
        <w:rPr>
          <w:rFonts w:cstheme="minorHAnsi"/>
          <w:sz w:val="24"/>
          <w:szCs w:val="32"/>
        </w:rPr>
        <w:t xml:space="preserve">OPC UA </w:t>
      </w:r>
      <w:r w:rsidR="00BE1A49">
        <w:rPr>
          <w:rFonts w:cstheme="minorHAnsi"/>
          <w:sz w:val="24"/>
          <w:szCs w:val="32"/>
        </w:rPr>
        <w:t>Python codes</w:t>
      </w:r>
      <w:r w:rsidRPr="008D3BD3">
        <w:rPr>
          <w:rFonts w:cstheme="minorHAnsi"/>
          <w:sz w:val="24"/>
          <w:szCs w:val="32"/>
        </w:rPr>
        <w:t>, including address space and namespace that make up an important part of an OPC UA information model.</w:t>
      </w:r>
    </w:p>
    <w:p w14:paraId="0E8BF6A1" w14:textId="6E774FC3" w:rsidR="00514081" w:rsidRDefault="00514081" w:rsidP="004360D9">
      <w:pPr>
        <w:rPr>
          <w:rFonts w:cstheme="minorHAnsi"/>
          <w:sz w:val="24"/>
          <w:szCs w:val="32"/>
        </w:rPr>
      </w:pPr>
    </w:p>
    <w:p w14:paraId="723BD26A" w14:textId="1F0EDA3D" w:rsidR="000737D0" w:rsidRPr="000737D0" w:rsidRDefault="000737D0" w:rsidP="004360D9">
      <w:pPr>
        <w:rPr>
          <w:rFonts w:cstheme="minorHAnsi"/>
          <w:b/>
          <w:sz w:val="28"/>
          <w:szCs w:val="32"/>
        </w:rPr>
      </w:pPr>
      <w:r>
        <w:rPr>
          <w:rFonts w:cstheme="minorHAnsi"/>
          <w:b/>
          <w:sz w:val="28"/>
          <w:szCs w:val="32"/>
        </w:rPr>
        <w:t>Practice questions</w:t>
      </w:r>
      <w:r w:rsidR="00932600">
        <w:rPr>
          <w:rFonts w:cstheme="minorHAnsi"/>
          <w:b/>
          <w:sz w:val="28"/>
          <w:szCs w:val="32"/>
        </w:rPr>
        <w:t xml:space="preserve"> </w:t>
      </w:r>
      <w:r>
        <w:rPr>
          <w:rFonts w:cstheme="minorHAnsi"/>
          <w:b/>
          <w:sz w:val="28"/>
          <w:szCs w:val="32"/>
        </w:rPr>
        <w:t>(not marked)</w:t>
      </w:r>
    </w:p>
    <w:p w14:paraId="0619C9EC" w14:textId="195D15FF" w:rsidR="00A57B5C" w:rsidRPr="0084490E" w:rsidRDefault="00A57B5C" w:rsidP="00A57B5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C44A8">
        <w:rPr>
          <w:rFonts w:cstheme="minorHAnsi"/>
          <w:sz w:val="24"/>
          <w:szCs w:val="24"/>
        </w:rPr>
        <w:t xml:space="preserve">To answer the </w:t>
      </w:r>
      <w:r w:rsidR="000737D0">
        <w:rPr>
          <w:rFonts w:cstheme="minorHAnsi"/>
          <w:sz w:val="24"/>
          <w:szCs w:val="24"/>
        </w:rPr>
        <w:t xml:space="preserve">following three </w:t>
      </w:r>
      <w:r w:rsidRPr="009C44A8">
        <w:rPr>
          <w:rFonts w:cstheme="minorHAnsi"/>
          <w:sz w:val="24"/>
          <w:szCs w:val="24"/>
        </w:rPr>
        <w:t xml:space="preserve">questions, you </w:t>
      </w:r>
      <w:proofErr w:type="gramStart"/>
      <w:r w:rsidRPr="009C44A8">
        <w:rPr>
          <w:rFonts w:cstheme="minorHAnsi"/>
          <w:sz w:val="24"/>
          <w:szCs w:val="24"/>
        </w:rPr>
        <w:t>have to</w:t>
      </w:r>
      <w:proofErr w:type="gramEnd"/>
      <w:r w:rsidRPr="009C44A8">
        <w:rPr>
          <w:rFonts w:cstheme="minorHAnsi"/>
          <w:sz w:val="24"/>
          <w:szCs w:val="24"/>
        </w:rPr>
        <w:t xml:space="preserve"> </w:t>
      </w:r>
      <w:r w:rsidR="00454D40">
        <w:rPr>
          <w:rFonts w:cstheme="minorHAnsi"/>
          <w:sz w:val="24"/>
          <w:szCs w:val="24"/>
        </w:rPr>
        <w:t xml:space="preserve">study, understand and run </w:t>
      </w:r>
      <w:r w:rsidRPr="009C44A8">
        <w:rPr>
          <w:rFonts w:cstheme="minorHAnsi"/>
          <w:sz w:val="24"/>
          <w:szCs w:val="24"/>
        </w:rPr>
        <w:t xml:space="preserve">the given </w:t>
      </w:r>
      <w:r w:rsidR="00340F98">
        <w:rPr>
          <w:rFonts w:cstheme="minorHAnsi"/>
          <w:sz w:val="24"/>
          <w:szCs w:val="24"/>
        </w:rPr>
        <w:t>example server and clie</w:t>
      </w:r>
      <w:bookmarkStart w:id="0" w:name="_GoBack"/>
      <w:bookmarkEnd w:id="0"/>
      <w:r w:rsidR="00340F98">
        <w:rPr>
          <w:rFonts w:cstheme="minorHAnsi"/>
          <w:sz w:val="24"/>
          <w:szCs w:val="24"/>
        </w:rPr>
        <w:t>nt</w:t>
      </w:r>
      <w:r w:rsidRPr="009C44A8">
        <w:rPr>
          <w:rFonts w:cstheme="minorHAnsi"/>
          <w:sz w:val="24"/>
          <w:szCs w:val="24"/>
        </w:rPr>
        <w:t xml:space="preserve"> code</w:t>
      </w:r>
      <w:r w:rsidR="00325538">
        <w:rPr>
          <w:rFonts w:cstheme="minorHAnsi"/>
          <w:sz w:val="24"/>
          <w:szCs w:val="24"/>
        </w:rPr>
        <w:t>s</w:t>
      </w:r>
      <w:r w:rsidR="008F10DF">
        <w:rPr>
          <w:rFonts w:cstheme="minorHAnsi"/>
          <w:sz w:val="24"/>
          <w:szCs w:val="24"/>
        </w:rPr>
        <w:t xml:space="preserve"> in the </w:t>
      </w:r>
      <w:r w:rsidR="00B67055">
        <w:rPr>
          <w:rFonts w:cstheme="minorHAnsi"/>
          <w:sz w:val="24"/>
          <w:szCs w:val="24"/>
        </w:rPr>
        <w:t>“</w:t>
      </w:r>
      <w:r w:rsidR="0046152C">
        <w:rPr>
          <w:rFonts w:cstheme="minorHAnsi"/>
          <w:sz w:val="24"/>
          <w:szCs w:val="24"/>
        </w:rPr>
        <w:t>e</w:t>
      </w:r>
      <w:r w:rsidR="001753A6">
        <w:rPr>
          <w:rFonts w:cstheme="minorHAnsi"/>
          <w:i/>
          <w:iCs/>
          <w:sz w:val="24"/>
          <w:szCs w:val="24"/>
        </w:rPr>
        <w:t>xample codes</w:t>
      </w:r>
      <w:r w:rsidR="00B67055">
        <w:rPr>
          <w:rFonts w:cstheme="minorHAnsi"/>
          <w:i/>
          <w:iCs/>
          <w:sz w:val="24"/>
          <w:szCs w:val="24"/>
        </w:rPr>
        <w:t>”</w:t>
      </w:r>
      <w:r w:rsidR="008F10DF">
        <w:rPr>
          <w:rFonts w:cstheme="minorHAnsi"/>
          <w:sz w:val="24"/>
          <w:szCs w:val="24"/>
        </w:rPr>
        <w:t xml:space="preserve"> folder</w:t>
      </w:r>
      <w:r w:rsidRPr="009C44A8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i/>
          <w:iCs/>
          <w:sz w:val="24"/>
          <w:szCs w:val="24"/>
        </w:rPr>
        <w:t>example_server.py</w:t>
      </w:r>
      <w:r w:rsidRPr="009C44A8">
        <w:rPr>
          <w:rFonts w:cstheme="minorHAnsi"/>
          <w:i/>
          <w:iCs/>
          <w:sz w:val="24"/>
          <w:szCs w:val="24"/>
        </w:rPr>
        <w:t xml:space="preserve"> &amp; </w:t>
      </w:r>
      <w:r>
        <w:rPr>
          <w:rFonts w:cstheme="minorHAnsi"/>
          <w:i/>
          <w:iCs/>
          <w:sz w:val="24"/>
          <w:szCs w:val="24"/>
        </w:rPr>
        <w:t>example_client</w:t>
      </w:r>
      <w:r w:rsidRPr="009C44A8">
        <w:rPr>
          <w:rFonts w:cstheme="minorHAnsi"/>
          <w:i/>
          <w:iCs/>
          <w:sz w:val="24"/>
          <w:szCs w:val="24"/>
        </w:rPr>
        <w:t>.py</w:t>
      </w:r>
      <w:r w:rsidR="006A7471">
        <w:rPr>
          <w:rFonts w:cstheme="minorHAnsi"/>
          <w:i/>
          <w:iCs/>
          <w:sz w:val="24"/>
          <w:szCs w:val="24"/>
        </w:rPr>
        <w:t>)</w:t>
      </w:r>
      <w:r w:rsidR="000241DD">
        <w:rPr>
          <w:rFonts w:cstheme="minorHAnsi"/>
          <w:i/>
          <w:iCs/>
          <w:sz w:val="24"/>
          <w:szCs w:val="24"/>
        </w:rPr>
        <w:t>.</w:t>
      </w:r>
      <w:r w:rsidR="0084490E">
        <w:rPr>
          <w:rFonts w:cstheme="minorHAnsi"/>
          <w:i/>
          <w:iCs/>
          <w:sz w:val="24"/>
          <w:szCs w:val="24"/>
        </w:rPr>
        <w:t xml:space="preserve"> </w:t>
      </w:r>
      <w:r w:rsidR="000737D0">
        <w:rPr>
          <w:rFonts w:cstheme="minorHAnsi"/>
          <w:iCs/>
          <w:sz w:val="24"/>
          <w:szCs w:val="24"/>
        </w:rPr>
        <w:t xml:space="preserve">They can be found on Canvas. </w:t>
      </w:r>
      <w:r w:rsidR="0018321A" w:rsidRPr="0018321A">
        <w:rPr>
          <w:rFonts w:cstheme="minorHAnsi"/>
          <w:iCs/>
          <w:sz w:val="24"/>
          <w:szCs w:val="24"/>
        </w:rPr>
        <w:t>Assume you</w:t>
      </w:r>
      <w:r w:rsidR="0084490E" w:rsidRPr="0018321A">
        <w:rPr>
          <w:rFonts w:cstheme="minorHAnsi"/>
          <w:sz w:val="24"/>
          <w:szCs w:val="24"/>
        </w:rPr>
        <w:t xml:space="preserve"> initialise</w:t>
      </w:r>
      <w:r w:rsidR="0084490E">
        <w:rPr>
          <w:rFonts w:cstheme="minorHAnsi"/>
          <w:sz w:val="24"/>
          <w:szCs w:val="24"/>
        </w:rPr>
        <w:t xml:space="preserve"> </w:t>
      </w:r>
      <w:r w:rsidR="00365686">
        <w:rPr>
          <w:rFonts w:cstheme="minorHAnsi"/>
          <w:sz w:val="24"/>
          <w:szCs w:val="24"/>
        </w:rPr>
        <w:t xml:space="preserve">the </w:t>
      </w:r>
      <w:r w:rsidR="0084490E">
        <w:rPr>
          <w:rFonts w:cstheme="minorHAnsi"/>
          <w:sz w:val="24"/>
          <w:szCs w:val="24"/>
        </w:rPr>
        <w:t>server before starting the client.</w:t>
      </w:r>
    </w:p>
    <w:p w14:paraId="1B297979" w14:textId="2125D5AD" w:rsidR="00F64D4A" w:rsidRDefault="00F64D4A" w:rsidP="00A57B5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</w:p>
    <w:p w14:paraId="43830299" w14:textId="1EA7C8F7" w:rsidR="00F64D4A" w:rsidRDefault="00F64D4A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64D4A">
        <w:rPr>
          <w:rFonts w:cstheme="minorHAnsi"/>
          <w:sz w:val="24"/>
          <w:szCs w:val="24"/>
        </w:rPr>
        <w:t>1.</w:t>
      </w:r>
      <w:r>
        <w:rPr>
          <w:rFonts w:cstheme="minorHAnsi"/>
          <w:sz w:val="24"/>
          <w:szCs w:val="24"/>
        </w:rPr>
        <w:t xml:space="preserve"> </w:t>
      </w:r>
      <w:r w:rsidR="009B39CA">
        <w:rPr>
          <w:rFonts w:cstheme="minorHAnsi"/>
          <w:sz w:val="24"/>
          <w:szCs w:val="24"/>
        </w:rPr>
        <w:t xml:space="preserve">What is the </w:t>
      </w:r>
      <w:r w:rsidR="00017C10">
        <w:rPr>
          <w:rFonts w:cstheme="minorHAnsi"/>
          <w:sz w:val="24"/>
          <w:szCs w:val="24"/>
        </w:rPr>
        <w:t xml:space="preserve">endpoint </w:t>
      </w:r>
      <w:r w:rsidR="001023EC">
        <w:rPr>
          <w:rFonts w:cstheme="minorHAnsi"/>
          <w:sz w:val="24"/>
          <w:szCs w:val="24"/>
        </w:rPr>
        <w:t>URL</w:t>
      </w:r>
      <w:r w:rsidR="00017C10">
        <w:rPr>
          <w:rFonts w:cstheme="minorHAnsi"/>
          <w:sz w:val="24"/>
          <w:szCs w:val="24"/>
        </w:rPr>
        <w:t xml:space="preserve"> for </w:t>
      </w:r>
      <w:r w:rsidR="00643520">
        <w:rPr>
          <w:rFonts w:cstheme="minorHAnsi"/>
          <w:sz w:val="24"/>
          <w:szCs w:val="24"/>
        </w:rPr>
        <w:t xml:space="preserve">the </w:t>
      </w:r>
      <w:r w:rsidR="00017C10">
        <w:rPr>
          <w:rFonts w:cstheme="minorHAnsi"/>
          <w:sz w:val="24"/>
          <w:szCs w:val="24"/>
        </w:rPr>
        <w:t>server</w:t>
      </w:r>
      <w:r w:rsidR="00643520">
        <w:rPr>
          <w:rFonts w:cstheme="minorHAnsi"/>
          <w:sz w:val="24"/>
          <w:szCs w:val="24"/>
        </w:rPr>
        <w:t xml:space="preserve">, and what is the endpoint URL for </w:t>
      </w:r>
      <w:r w:rsidR="009919EC">
        <w:rPr>
          <w:rFonts w:cstheme="minorHAnsi"/>
          <w:sz w:val="24"/>
          <w:szCs w:val="24"/>
        </w:rPr>
        <w:t xml:space="preserve">the </w:t>
      </w:r>
      <w:r w:rsidR="00017C10">
        <w:rPr>
          <w:rFonts w:cstheme="minorHAnsi"/>
          <w:sz w:val="24"/>
          <w:szCs w:val="24"/>
        </w:rPr>
        <w:t>client</w:t>
      </w:r>
      <w:r w:rsidR="00643520">
        <w:rPr>
          <w:rFonts w:cstheme="minorHAnsi"/>
          <w:sz w:val="24"/>
          <w:szCs w:val="24"/>
        </w:rPr>
        <w:t>?</w:t>
      </w:r>
      <w:r w:rsidR="00070178">
        <w:rPr>
          <w:rFonts w:cstheme="minorHAnsi"/>
          <w:sz w:val="24"/>
          <w:szCs w:val="24"/>
        </w:rPr>
        <w:t xml:space="preserve"> </w:t>
      </w:r>
    </w:p>
    <w:p w14:paraId="59C9F1B0" w14:textId="0E797CE5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5B9117D" w14:textId="77777777" w:rsidR="00AD54FD" w:rsidRDefault="00AD54F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EF296CD" w14:textId="1F109B82" w:rsidR="00666937" w:rsidRDefault="00666937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 What is t</w:t>
      </w:r>
      <w:r w:rsidR="00B42472">
        <w:rPr>
          <w:rFonts w:cstheme="minorHAnsi"/>
          <w:sz w:val="24"/>
          <w:szCs w:val="24"/>
        </w:rPr>
        <w:t xml:space="preserve">he root node ID </w:t>
      </w:r>
      <w:r w:rsidR="00510A46">
        <w:rPr>
          <w:rFonts w:cstheme="minorHAnsi"/>
          <w:sz w:val="24"/>
          <w:szCs w:val="24"/>
        </w:rPr>
        <w:t>for</w:t>
      </w:r>
      <w:r w:rsidR="00E961E7">
        <w:rPr>
          <w:rFonts w:cstheme="minorHAnsi"/>
          <w:sz w:val="24"/>
          <w:szCs w:val="24"/>
        </w:rPr>
        <w:t xml:space="preserve"> </w:t>
      </w:r>
      <w:r w:rsidR="006442BC">
        <w:rPr>
          <w:rFonts w:cstheme="minorHAnsi"/>
          <w:sz w:val="24"/>
          <w:szCs w:val="24"/>
        </w:rPr>
        <w:t>the</w:t>
      </w:r>
      <w:r w:rsidR="00694286">
        <w:rPr>
          <w:rFonts w:cstheme="minorHAnsi"/>
          <w:sz w:val="24"/>
          <w:szCs w:val="24"/>
        </w:rPr>
        <w:t xml:space="preserve"> </w:t>
      </w:r>
      <w:r w:rsidR="006442BC">
        <w:rPr>
          <w:rFonts w:cstheme="minorHAnsi"/>
          <w:sz w:val="24"/>
          <w:szCs w:val="24"/>
        </w:rPr>
        <w:t>server</w:t>
      </w:r>
      <w:r w:rsidR="00E961E7">
        <w:rPr>
          <w:rFonts w:cstheme="minorHAnsi"/>
          <w:sz w:val="24"/>
          <w:szCs w:val="24"/>
        </w:rPr>
        <w:t>?</w:t>
      </w:r>
      <w:r w:rsidR="00070178">
        <w:rPr>
          <w:rFonts w:cstheme="minorHAnsi"/>
          <w:sz w:val="24"/>
          <w:szCs w:val="24"/>
        </w:rPr>
        <w:t xml:space="preserve"> </w:t>
      </w:r>
    </w:p>
    <w:p w14:paraId="310212EB" w14:textId="4F25FAE8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32149DC" w14:textId="77777777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7FD3676" w14:textId="4F133F53" w:rsidR="00FF2376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.</w:t>
      </w:r>
      <w:r w:rsidR="00FF2376">
        <w:rPr>
          <w:rFonts w:cstheme="minorHAnsi"/>
          <w:sz w:val="24"/>
          <w:szCs w:val="24"/>
        </w:rPr>
        <w:t xml:space="preserve"> What are the browse names</w:t>
      </w:r>
      <w:r w:rsidR="001B5F5E">
        <w:rPr>
          <w:rFonts w:cstheme="minorHAnsi"/>
          <w:sz w:val="24"/>
          <w:szCs w:val="24"/>
        </w:rPr>
        <w:t>, default values, and node IDs</w:t>
      </w:r>
      <w:r w:rsidR="00FF2376">
        <w:rPr>
          <w:rFonts w:cstheme="minorHAnsi"/>
          <w:sz w:val="24"/>
          <w:szCs w:val="24"/>
        </w:rPr>
        <w:t xml:space="preserve"> for </w:t>
      </w:r>
      <w:r w:rsidR="00430415">
        <w:rPr>
          <w:rFonts w:cstheme="minorHAnsi"/>
          <w:sz w:val="24"/>
          <w:szCs w:val="24"/>
        </w:rPr>
        <w:t xml:space="preserve">the following two </w:t>
      </w:r>
      <w:r w:rsidR="00FF2376">
        <w:rPr>
          <w:rFonts w:cstheme="minorHAnsi"/>
          <w:sz w:val="24"/>
          <w:szCs w:val="24"/>
        </w:rPr>
        <w:t>assigned variables?</w:t>
      </w:r>
      <w:r w:rsidR="00430415">
        <w:rPr>
          <w:rFonts w:cstheme="minorHAnsi"/>
          <w:sz w:val="24"/>
          <w:szCs w:val="24"/>
        </w:rPr>
        <w:t xml:space="preserve"> </w:t>
      </w:r>
    </w:p>
    <w:p w14:paraId="0FB20A0C" w14:textId="77777777" w:rsidR="0062288D" w:rsidRDefault="0062288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9438" w:type="dxa"/>
        <w:tblLook w:val="04A0" w:firstRow="1" w:lastRow="0" w:firstColumn="1" w:lastColumn="0" w:noHBand="0" w:noVBand="1"/>
      </w:tblPr>
      <w:tblGrid>
        <w:gridCol w:w="2359"/>
        <w:gridCol w:w="2359"/>
        <w:gridCol w:w="2360"/>
        <w:gridCol w:w="2360"/>
      </w:tblGrid>
      <w:tr w:rsidR="001B5F5E" w14:paraId="6678F4D3" w14:textId="77777777" w:rsidTr="008A7526">
        <w:trPr>
          <w:trHeight w:val="593"/>
        </w:trPr>
        <w:tc>
          <w:tcPr>
            <w:tcW w:w="2359" w:type="dxa"/>
            <w:vAlign w:val="center"/>
          </w:tcPr>
          <w:p w14:paraId="76879AAA" w14:textId="13EBAFB3" w:rsidR="001B5F5E" w:rsidRPr="00932600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Python Variables</w:t>
            </w:r>
          </w:p>
        </w:tc>
        <w:tc>
          <w:tcPr>
            <w:tcW w:w="2359" w:type="dxa"/>
            <w:vAlign w:val="center"/>
          </w:tcPr>
          <w:p w14:paraId="4B4566F1" w14:textId="54EB7A7C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Browse name</w:t>
            </w:r>
          </w:p>
        </w:tc>
        <w:tc>
          <w:tcPr>
            <w:tcW w:w="2360" w:type="dxa"/>
            <w:vAlign w:val="center"/>
          </w:tcPr>
          <w:p w14:paraId="408B0517" w14:textId="53D19E6F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Default value</w:t>
            </w:r>
          </w:p>
        </w:tc>
        <w:tc>
          <w:tcPr>
            <w:tcW w:w="2360" w:type="dxa"/>
            <w:vAlign w:val="center"/>
          </w:tcPr>
          <w:p w14:paraId="304F1F85" w14:textId="44362EAC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Node ID</w:t>
            </w:r>
          </w:p>
        </w:tc>
      </w:tr>
      <w:tr w:rsidR="001B5F5E" w14:paraId="15C2C6EB" w14:textId="77777777" w:rsidTr="00112882">
        <w:trPr>
          <w:trHeight w:val="975"/>
        </w:trPr>
        <w:tc>
          <w:tcPr>
            <w:tcW w:w="2359" w:type="dxa"/>
            <w:vAlign w:val="center"/>
          </w:tcPr>
          <w:p w14:paraId="495535BE" w14:textId="09FD9505" w:rsidR="001B5F5E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ensor_name</w:t>
            </w:r>
            <w:proofErr w:type="spellEnd"/>
          </w:p>
        </w:tc>
        <w:tc>
          <w:tcPr>
            <w:tcW w:w="2359" w:type="dxa"/>
            <w:vAlign w:val="center"/>
          </w:tcPr>
          <w:p w14:paraId="64FB93DC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226456F6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7E68CE64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B5F5E" w14:paraId="3C670E32" w14:textId="77777777" w:rsidTr="00112882">
        <w:trPr>
          <w:trHeight w:val="937"/>
        </w:trPr>
        <w:tc>
          <w:tcPr>
            <w:tcW w:w="2359" w:type="dxa"/>
            <w:vAlign w:val="center"/>
          </w:tcPr>
          <w:p w14:paraId="6C55F11F" w14:textId="31059758" w:rsidR="001B5F5E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mperature</w:t>
            </w:r>
          </w:p>
        </w:tc>
        <w:tc>
          <w:tcPr>
            <w:tcW w:w="2359" w:type="dxa"/>
            <w:vAlign w:val="center"/>
          </w:tcPr>
          <w:p w14:paraId="3810249A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5E5908FA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18BA4147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6B6E148" w14:textId="77777777" w:rsidR="00AD54FD" w:rsidRDefault="00AD54F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ECEBFD7" w14:textId="1CA27B3E" w:rsidR="004B3531" w:rsidRDefault="004B3531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EEEBC94" w14:textId="2C47D5D5" w:rsidR="00560B7C" w:rsidRDefault="00560B7C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AE31FFF" w14:textId="564F6EC0" w:rsidR="00A04F7D" w:rsidRDefault="00A04F7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05891EB" w14:textId="30712307" w:rsidR="000737D0" w:rsidRDefault="000737D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7AA44AAF" w14:textId="4CB0C8F8" w:rsidR="00222B20" w:rsidRPr="00932600" w:rsidRDefault="00D556A4" w:rsidP="004C011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8"/>
          <w:szCs w:val="32"/>
        </w:rPr>
      </w:pPr>
      <w:r w:rsidRPr="00932600">
        <w:rPr>
          <w:rFonts w:cstheme="minorHAnsi"/>
          <w:b/>
          <w:bCs/>
          <w:sz w:val="28"/>
          <w:szCs w:val="32"/>
        </w:rPr>
        <w:lastRenderedPageBreak/>
        <w:t xml:space="preserve">Questions related to </w:t>
      </w:r>
      <w:r w:rsidR="00205891" w:rsidRPr="00932600">
        <w:rPr>
          <w:rFonts w:cstheme="minorHAnsi"/>
          <w:b/>
          <w:bCs/>
          <w:sz w:val="28"/>
          <w:szCs w:val="32"/>
        </w:rPr>
        <w:t xml:space="preserve">the </w:t>
      </w:r>
      <w:r w:rsidRPr="00932600">
        <w:rPr>
          <w:rFonts w:cstheme="minorHAnsi"/>
          <w:b/>
          <w:bCs/>
          <w:sz w:val="28"/>
          <w:szCs w:val="32"/>
        </w:rPr>
        <w:t>assignment code</w:t>
      </w:r>
      <w:r w:rsidR="00FF22ED" w:rsidRPr="00932600">
        <w:rPr>
          <w:rFonts w:cstheme="minorHAnsi"/>
          <w:b/>
          <w:bCs/>
          <w:sz w:val="28"/>
          <w:szCs w:val="32"/>
        </w:rPr>
        <w:t>s</w:t>
      </w:r>
      <w:r w:rsidR="00C312C5">
        <w:rPr>
          <w:rFonts w:cstheme="minorHAnsi"/>
          <w:b/>
          <w:bCs/>
          <w:sz w:val="28"/>
          <w:szCs w:val="32"/>
        </w:rPr>
        <w:t xml:space="preserve"> (4 marks)</w:t>
      </w:r>
    </w:p>
    <w:p w14:paraId="7F2B1B9E" w14:textId="4CD541E5" w:rsidR="00BB3492" w:rsidRDefault="002E6F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 w:rsidRPr="009C44A8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>se</w:t>
      </w:r>
      <w:r w:rsidRPr="009C44A8">
        <w:rPr>
          <w:rFonts w:cstheme="minorHAnsi"/>
          <w:sz w:val="24"/>
          <w:szCs w:val="24"/>
        </w:rPr>
        <w:t xml:space="preserve"> questions </w:t>
      </w:r>
      <w:r>
        <w:rPr>
          <w:rFonts w:cstheme="minorHAnsi"/>
          <w:sz w:val="24"/>
          <w:szCs w:val="24"/>
        </w:rPr>
        <w:t xml:space="preserve">are based on codes, </w:t>
      </w:r>
      <w:r w:rsidRPr="009C44A8">
        <w:rPr>
          <w:rFonts w:cstheme="minorHAnsi"/>
          <w:i/>
          <w:iCs/>
          <w:sz w:val="24"/>
          <w:szCs w:val="24"/>
        </w:rPr>
        <w:t xml:space="preserve">Company1_Client.py </w:t>
      </w:r>
      <w:r w:rsidRPr="008D3BD3">
        <w:rPr>
          <w:rFonts w:cstheme="minorHAnsi"/>
          <w:iCs/>
          <w:sz w:val="24"/>
          <w:szCs w:val="24"/>
        </w:rPr>
        <w:t>and</w:t>
      </w:r>
      <w:r w:rsidRPr="009C44A8">
        <w:rPr>
          <w:rFonts w:cstheme="minorHAnsi"/>
          <w:i/>
          <w:iCs/>
          <w:sz w:val="24"/>
          <w:szCs w:val="24"/>
        </w:rPr>
        <w:t xml:space="preserve"> Company2_Client.py</w:t>
      </w:r>
      <w:r>
        <w:rPr>
          <w:rFonts w:cstheme="minorHAnsi"/>
          <w:i/>
          <w:iCs/>
          <w:sz w:val="24"/>
          <w:szCs w:val="24"/>
        </w:rPr>
        <w:t>.</w:t>
      </w:r>
    </w:p>
    <w:p w14:paraId="2C4DD48C" w14:textId="77777777" w:rsidR="002E6F92" w:rsidRPr="00B43781" w:rsidRDefault="002E6F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1E8420B3" w14:textId="730BFC81" w:rsidR="00976CA8" w:rsidRPr="00D556A4" w:rsidRDefault="00976CA8" w:rsidP="00976C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D556A4">
        <w:rPr>
          <w:rFonts w:cstheme="minorHAnsi"/>
          <w:sz w:val="24"/>
          <w:szCs w:val="24"/>
        </w:rPr>
        <w:t xml:space="preserve">1.  Below is </w:t>
      </w:r>
      <w:r>
        <w:rPr>
          <w:rFonts w:cstheme="minorHAnsi"/>
          <w:sz w:val="24"/>
          <w:szCs w:val="24"/>
        </w:rPr>
        <w:t>a</w:t>
      </w:r>
      <w:r w:rsidRPr="00D556A4">
        <w:rPr>
          <w:rFonts w:cstheme="minorHAnsi"/>
          <w:sz w:val="24"/>
          <w:szCs w:val="24"/>
        </w:rPr>
        <w:t xml:space="preserve"> collation of the device tags, browse name</w:t>
      </w:r>
      <w:r>
        <w:rPr>
          <w:rFonts w:cstheme="minorHAnsi"/>
          <w:sz w:val="24"/>
          <w:szCs w:val="24"/>
        </w:rPr>
        <w:t>s</w:t>
      </w:r>
      <w:r w:rsidRPr="00D556A4">
        <w:rPr>
          <w:rFonts w:cstheme="minorHAnsi"/>
          <w:sz w:val="24"/>
          <w:szCs w:val="24"/>
        </w:rPr>
        <w:t xml:space="preserve"> and </w:t>
      </w:r>
      <w:proofErr w:type="spellStart"/>
      <w:r w:rsidRPr="00D556A4">
        <w:rPr>
          <w:rFonts w:cstheme="minorHAnsi"/>
          <w:sz w:val="24"/>
          <w:szCs w:val="24"/>
        </w:rPr>
        <w:t>NodeID</w:t>
      </w:r>
      <w:proofErr w:type="spellEnd"/>
      <w:r w:rsidRPr="00D556A4">
        <w:rPr>
          <w:rFonts w:cstheme="minorHAnsi"/>
          <w:sz w:val="24"/>
          <w:szCs w:val="24"/>
        </w:rPr>
        <w:t xml:space="preserve"> extracted from OPC UA server under Node Class or Node Class variable.</w:t>
      </w:r>
      <w:r>
        <w:rPr>
          <w:rFonts w:cstheme="minorHAnsi"/>
          <w:sz w:val="24"/>
          <w:szCs w:val="24"/>
        </w:rPr>
        <w:t xml:space="preserve"> </w:t>
      </w:r>
      <w:r w:rsidRPr="00D556A4">
        <w:rPr>
          <w:rFonts w:cstheme="minorHAnsi"/>
          <w:sz w:val="24"/>
          <w:szCs w:val="24"/>
        </w:rPr>
        <w:t xml:space="preserve">Fill the vacant cells in the table. </w:t>
      </w:r>
      <w:r>
        <w:rPr>
          <w:rFonts w:cstheme="minorHAnsi"/>
          <w:sz w:val="24"/>
          <w:szCs w:val="24"/>
        </w:rPr>
        <w:t>(</w:t>
      </w:r>
      <w:r w:rsidR="00C312C5">
        <w:rPr>
          <w:rFonts w:cstheme="minorHAnsi"/>
          <w:sz w:val="24"/>
          <w:szCs w:val="24"/>
        </w:rPr>
        <w:t>2</w:t>
      </w:r>
      <w:r w:rsidR="00D12F92">
        <w:rPr>
          <w:rFonts w:cstheme="minorHAnsi"/>
          <w:sz w:val="24"/>
          <w:szCs w:val="24"/>
        </w:rPr>
        <w:t xml:space="preserve"> marks</w:t>
      </w:r>
      <w:r>
        <w:rPr>
          <w:rFonts w:cstheme="minorHAnsi"/>
          <w:sz w:val="24"/>
          <w:szCs w:val="24"/>
        </w:rPr>
        <w:t>)</w:t>
      </w:r>
    </w:p>
    <w:p w14:paraId="4DE7478C" w14:textId="77777777" w:rsidR="00976CA8" w:rsidRDefault="00976CA8" w:rsidP="00976C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f needed, co</w:t>
      </w:r>
      <w:r w:rsidRPr="00D556A4">
        <w:rPr>
          <w:rFonts w:cstheme="minorHAnsi"/>
          <w:sz w:val="24"/>
          <w:szCs w:val="24"/>
        </w:rPr>
        <w:t>nsult</w:t>
      </w:r>
      <w:r w:rsidRPr="00D556A4">
        <w:rPr>
          <w:rFonts w:cstheme="minorHAnsi"/>
          <w:i/>
          <w:iCs/>
          <w:sz w:val="24"/>
          <w:szCs w:val="24"/>
        </w:rPr>
        <w:t xml:space="preserve"> [section 2.2 Nodes and References Book of OPC Unified Architecture]</w:t>
      </w:r>
    </w:p>
    <w:p w14:paraId="7805269F" w14:textId="77777777" w:rsidR="00BB3492" w:rsidRPr="00D556A4" w:rsidRDefault="00BB34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W w:w="9345" w:type="dxa"/>
        <w:tblLook w:val="04A0" w:firstRow="1" w:lastRow="0" w:firstColumn="1" w:lastColumn="0" w:noHBand="0" w:noVBand="1"/>
      </w:tblPr>
      <w:tblGrid>
        <w:gridCol w:w="713"/>
        <w:gridCol w:w="2945"/>
        <w:gridCol w:w="3620"/>
        <w:gridCol w:w="2067"/>
      </w:tblGrid>
      <w:tr w:rsidR="00E30690" w:rsidRPr="007F7740" w14:paraId="3FC043E5" w14:textId="77777777" w:rsidTr="008A7526">
        <w:trPr>
          <w:trHeight w:val="818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A7244DE" w14:textId="565F150F" w:rsidR="00E30690" w:rsidRPr="00932600" w:rsidRDefault="00E30690" w:rsidP="00E8722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.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07F2C7" w14:textId="24652D81" w:rsidR="00C772F8" w:rsidRPr="00932600" w:rsidRDefault="00605EC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Variable </w:t>
            </w:r>
            <w:r w:rsidR="00E30690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Name </w:t>
            </w:r>
          </w:p>
          <w:p w14:paraId="4CC8BC62" w14:textId="55A9ED78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(client 1)</w:t>
            </w: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BEFDD3C" w14:textId="3922BC87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Browse Name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6A1943A" w14:textId="2AB3AA65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de ID</w:t>
            </w:r>
          </w:p>
        </w:tc>
      </w:tr>
      <w:tr w:rsidR="00E30690" w:rsidRPr="007F7740" w14:paraId="55009356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98554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CB8E2" w14:textId="77777777" w:rsidR="00E30690" w:rsidRPr="000F50E2" w:rsidRDefault="00E30690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 w:rsidRPr="000F50E2">
              <w:rPr>
                <w:rFonts w:ascii="Consolas" w:eastAsia="Times New Roman" w:hAnsi="Consolas" w:cs="Calibri"/>
                <w:lang w:eastAsia="en-IN"/>
              </w:rPr>
              <w:t>Equipment_ID1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DC058" w14:textId="3030BB3E" w:rsidR="00E30690" w:rsidRPr="000F50E2" w:rsidRDefault="003079BA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proofErr w:type="spellStart"/>
            <w:r>
              <w:rPr>
                <w:rFonts w:ascii="Consolas" w:eastAsia="Times New Roman" w:hAnsi="Consolas" w:cs="Calibri"/>
                <w:lang w:eastAsia="en-IN"/>
              </w:rPr>
              <w:t>Equipment_ID</w:t>
            </w:r>
            <w:proofErr w:type="spellEnd"/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8CEC0" w14:textId="2CA6DB77" w:rsidR="00E30690" w:rsidRPr="000F50E2" w:rsidRDefault="006E796F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>
              <w:rPr>
                <w:rFonts w:ascii="Consolas" w:eastAsia="Times New Roman" w:hAnsi="Consolas" w:cs="Calibri"/>
                <w:lang w:eastAsia="en-IN"/>
              </w:rPr>
              <w:t>ns=</w:t>
            </w:r>
            <w:proofErr w:type="gramStart"/>
            <w:r>
              <w:rPr>
                <w:rFonts w:ascii="Consolas" w:eastAsia="Times New Roman" w:hAnsi="Consolas" w:cs="Calibri"/>
                <w:lang w:eastAsia="en-IN"/>
              </w:rPr>
              <w:t>2;i</w:t>
            </w:r>
            <w:proofErr w:type="gramEnd"/>
            <w:r>
              <w:rPr>
                <w:rFonts w:ascii="Consolas" w:eastAsia="Times New Roman" w:hAnsi="Consolas" w:cs="Calibri"/>
                <w:lang w:eastAsia="en-IN"/>
              </w:rPr>
              <w:t>=2</w:t>
            </w:r>
          </w:p>
        </w:tc>
      </w:tr>
      <w:tr w:rsidR="00E30690" w:rsidRPr="007F7740" w14:paraId="6F5B77A7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12030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2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C9207" w14:textId="7B77BB04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AE00B" w14:textId="7885C3BC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20D78" w14:textId="56BEF335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3D53829D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3150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3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2966A" w14:textId="3B4E771F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13DDF" w14:textId="3EB2E8E6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4F53ED" w14:textId="76852A24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000C2D19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6A0DE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4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64AB4" w14:textId="4C3CC50A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C9E01" w14:textId="709DA514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65233" w14:textId="6DAEAAE0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5EB56BF2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ABEE4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5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EA347A" w14:textId="525FF63C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C1957" w14:textId="6AD2F530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950389" w14:textId="60DE40B2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1A75023E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B0032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6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383D6" w14:textId="46764153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58462" w14:textId="3A151545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45CB3" w14:textId="4964C71A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2FB7C7FD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3C0E2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7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6B4A58" w14:textId="41B4EBB6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008EA" w14:textId="55DDC205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2F398" w14:textId="3A371380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1742F2F0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01079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8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4CA73" w14:textId="54C387CC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7651B" w14:textId="70D83526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4EBA03" w14:textId="6DF3F448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623849C0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E9FC0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9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37C49" w14:textId="6C3D7F6A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40052" w14:textId="2F47CEE0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D10C0" w14:textId="42EF65BE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1B762C0C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226D7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0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8C2A6" w14:textId="0E4DEB57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02B27" w14:textId="65595612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6450A2" w14:textId="751EFFF7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1612D0AC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48FFE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1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94CFA0" w14:textId="74B7B881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E0A7C" w14:textId="3A37609A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151D54" w14:textId="414E8DAF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1E8A8BD6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C0FF4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2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CE9B2" w14:textId="5E4A1663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E146C" w14:textId="29FCE13B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E26D5F" w14:textId="7D9E3C3A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785A81BE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35EAB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3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39C5E" w14:textId="5B49AD21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2783F" w14:textId="07ECFEF0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BE846" w14:textId="3A796C1D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2EBB1AD2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05EB1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4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D9221" w14:textId="3483AAAC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BD00E" w14:textId="41BCED6B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9A1A6" w14:textId="5F3575DE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</w:tbl>
    <w:p w14:paraId="3F634A0E" w14:textId="77777777" w:rsidR="0093488E" w:rsidRDefault="0093488E" w:rsidP="00E30690">
      <w:pPr>
        <w:sectPr w:rsidR="0093488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8BD4A1" w14:textId="6FB0EB3C" w:rsidR="00BA5127" w:rsidRPr="0001047B" w:rsidRDefault="00BA5127" w:rsidP="008D3BD3">
      <w:pPr>
        <w:rPr>
          <w:rFonts w:cstheme="minorHAnsi"/>
          <w:sz w:val="24"/>
          <w:szCs w:val="24"/>
        </w:rPr>
      </w:pPr>
      <w:r w:rsidRPr="0001047B">
        <w:rPr>
          <w:rFonts w:cstheme="minorHAnsi"/>
          <w:sz w:val="24"/>
          <w:szCs w:val="24"/>
        </w:rPr>
        <w:lastRenderedPageBreak/>
        <w:t>2. Fill the vacant cells in the</w:t>
      </w:r>
      <w:r>
        <w:rPr>
          <w:rFonts w:cstheme="minorHAnsi"/>
          <w:sz w:val="24"/>
          <w:szCs w:val="24"/>
        </w:rPr>
        <w:t xml:space="preserve"> </w:t>
      </w:r>
      <w:r w:rsidRPr="0001047B">
        <w:rPr>
          <w:rFonts w:cstheme="minorHAnsi"/>
          <w:sz w:val="24"/>
          <w:szCs w:val="24"/>
        </w:rPr>
        <w:t>table</w:t>
      </w:r>
      <w:r>
        <w:rPr>
          <w:rFonts w:cstheme="minorHAnsi"/>
          <w:sz w:val="24"/>
          <w:szCs w:val="24"/>
        </w:rPr>
        <w:t xml:space="preserve"> below based on</w:t>
      </w:r>
      <w:r w:rsidRPr="0001047B">
        <w:rPr>
          <w:rFonts w:cstheme="minorHAnsi"/>
          <w:sz w:val="24"/>
          <w:szCs w:val="24"/>
        </w:rPr>
        <w:t xml:space="preserve"> client cod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 xml:space="preserve"> 1 &amp; 2. Below is </w:t>
      </w:r>
      <w:r>
        <w:rPr>
          <w:rFonts w:cstheme="minorHAnsi"/>
          <w:sz w:val="24"/>
          <w:szCs w:val="24"/>
        </w:rPr>
        <w:t>a</w:t>
      </w:r>
      <w:r w:rsidRPr="0001047B">
        <w:rPr>
          <w:rFonts w:cstheme="minorHAnsi"/>
          <w:sz w:val="24"/>
          <w:szCs w:val="24"/>
        </w:rPr>
        <w:t xml:space="preserve"> collation of the callable method nam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>, browse nam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 xml:space="preserve"> and </w:t>
      </w:r>
      <w:proofErr w:type="spellStart"/>
      <w:r w:rsidRPr="0001047B">
        <w:rPr>
          <w:rFonts w:cstheme="minorHAnsi"/>
          <w:sz w:val="24"/>
          <w:szCs w:val="24"/>
        </w:rPr>
        <w:t>NodeID</w:t>
      </w:r>
      <w:proofErr w:type="spellEnd"/>
      <w:r w:rsidRPr="0001047B">
        <w:rPr>
          <w:rFonts w:cstheme="minorHAnsi"/>
          <w:sz w:val="24"/>
          <w:szCs w:val="24"/>
        </w:rPr>
        <w:t xml:space="preserve"> extracted from OPC UA server under Node Class object. (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>ome details may not be applicable)</w:t>
      </w:r>
      <w:r>
        <w:rPr>
          <w:rFonts w:cstheme="minorHAnsi"/>
          <w:sz w:val="24"/>
          <w:szCs w:val="24"/>
        </w:rPr>
        <w:t xml:space="preserve"> (</w:t>
      </w:r>
      <w:r w:rsidR="00C312C5">
        <w:rPr>
          <w:rFonts w:cstheme="minorHAnsi"/>
          <w:sz w:val="24"/>
          <w:szCs w:val="24"/>
        </w:rPr>
        <w:t>2</w:t>
      </w:r>
      <w:r w:rsidR="00D12F92">
        <w:rPr>
          <w:rFonts w:cstheme="minorHAnsi"/>
          <w:sz w:val="24"/>
          <w:szCs w:val="24"/>
        </w:rPr>
        <w:t xml:space="preserve"> marks</w:t>
      </w:r>
      <w:r>
        <w:rPr>
          <w:rFonts w:cstheme="minorHAnsi"/>
          <w:sz w:val="24"/>
          <w:szCs w:val="24"/>
        </w:rPr>
        <w:t>)</w:t>
      </w:r>
    </w:p>
    <w:p w14:paraId="0D68D5CB" w14:textId="7EF05B98" w:rsidR="00BA5127" w:rsidRDefault="00BA5127" w:rsidP="00BA512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f needed, c</w:t>
      </w:r>
      <w:r w:rsidRPr="0001047B">
        <w:rPr>
          <w:rFonts w:cstheme="minorHAnsi"/>
          <w:sz w:val="24"/>
          <w:szCs w:val="24"/>
        </w:rPr>
        <w:t>onsult</w:t>
      </w:r>
      <w:r w:rsidRPr="0001047B">
        <w:rPr>
          <w:rFonts w:cstheme="minorHAnsi"/>
          <w:i/>
          <w:iCs/>
          <w:sz w:val="24"/>
          <w:szCs w:val="24"/>
        </w:rPr>
        <w:t xml:space="preserve"> [section 2.2 Nodes and References Book of OPC Unified Architecture]</w:t>
      </w:r>
    </w:p>
    <w:p w14:paraId="65F6DE83" w14:textId="77777777" w:rsidR="004C7088" w:rsidRPr="0001047B" w:rsidRDefault="004C7088" w:rsidP="00BA512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W w:w="12955" w:type="dxa"/>
        <w:tblLook w:val="04A0" w:firstRow="1" w:lastRow="0" w:firstColumn="1" w:lastColumn="0" w:noHBand="0" w:noVBand="1"/>
      </w:tblPr>
      <w:tblGrid>
        <w:gridCol w:w="895"/>
        <w:gridCol w:w="2515"/>
        <w:gridCol w:w="2610"/>
        <w:gridCol w:w="2520"/>
        <w:gridCol w:w="2576"/>
        <w:gridCol w:w="2273"/>
      </w:tblGrid>
      <w:tr w:rsidR="00C06B7C" w:rsidRPr="00FA6443" w14:paraId="5D1A2611" w14:textId="77777777" w:rsidTr="008A7526">
        <w:trPr>
          <w:trHeight w:val="863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FFE356D" w14:textId="2E7E2635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0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.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65463A0" w14:textId="2D013B29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Callable Method</w:t>
            </w:r>
            <w:r w:rsidR="006B1875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s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 (</w:t>
            </w:r>
            <w:r w:rsidR="004336C3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both clients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)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FAAC983" w14:textId="28A6BD20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Browse Name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2D114E0A" w14:textId="37C66867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de ID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68C0A8C5" w14:textId="03FCAC39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Function</w:t>
            </w:r>
            <w:r w:rsidR="00BF746F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 N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ame</w:t>
            </w: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18E67B70" w14:textId="1D97C41C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Argument</w:t>
            </w:r>
          </w:p>
        </w:tc>
      </w:tr>
      <w:tr w:rsidR="006F761A" w:rsidRPr="00FA6443" w14:paraId="6F3DBF14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344B9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5248" w14:textId="77777777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Start_Conveyor_prog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195A2" w14:textId="3B9E95CF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r w:rsidRPr="006F761A">
              <w:rPr>
                <w:rFonts w:ascii="Consolas" w:eastAsia="Times New Roman" w:hAnsi="Consolas" w:cstheme="minorHAnsi"/>
                <w:lang w:eastAsia="en-IN"/>
              </w:rPr>
              <w:t>Conveyor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963CE5" w14:textId="60F26F9F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r w:rsidRPr="006F761A">
              <w:rPr>
                <w:rFonts w:ascii="Consolas" w:eastAsia="Times New Roman" w:hAnsi="Consolas" w:cstheme="minorHAnsi"/>
                <w:lang w:eastAsia="en-IN"/>
              </w:rPr>
              <w:t>ns=</w:t>
            </w:r>
            <w:proofErr w:type="gramStart"/>
            <w:r w:rsidR="00B12959">
              <w:rPr>
                <w:rFonts w:ascii="Consolas" w:eastAsia="Times New Roman" w:hAnsi="Consolas" w:cstheme="minorHAnsi"/>
                <w:lang w:eastAsia="en-IN"/>
              </w:rPr>
              <w:t>1</w:t>
            </w:r>
            <w:r w:rsidRPr="006F761A">
              <w:rPr>
                <w:rFonts w:ascii="Consolas" w:eastAsia="Times New Roman" w:hAnsi="Consolas" w:cstheme="minorHAnsi"/>
                <w:lang w:eastAsia="en-IN"/>
              </w:rPr>
              <w:t>;i</w:t>
            </w:r>
            <w:proofErr w:type="gramEnd"/>
            <w:r w:rsidRPr="006F761A">
              <w:rPr>
                <w:rFonts w:ascii="Consolas" w:eastAsia="Times New Roman" w:hAnsi="Consolas" w:cstheme="minorHAnsi"/>
                <w:lang w:eastAsia="en-IN"/>
              </w:rPr>
              <w:t>=2001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AAFD41" w14:textId="741A47B0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Start_Conveyor_prog</w:t>
            </w:r>
            <w:proofErr w:type="spellEnd"/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254D8" w14:textId="2F3D1F87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Current_operation</w:t>
            </w:r>
            <w:proofErr w:type="spellEnd"/>
          </w:p>
        </w:tc>
      </w:tr>
      <w:tr w:rsidR="006F761A" w:rsidRPr="00FA6443" w14:paraId="774741F2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84F96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207EE" w14:textId="7981BECC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71885" w14:textId="08872769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45EBD" w14:textId="4DB3DF37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349E2" w14:textId="6C13C685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86390B" w14:textId="372FCC3B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65330568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9D0C9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B69D8" w14:textId="01818390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82723" w14:textId="2AEF73C5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22EE0" w14:textId="41992363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D13F3" w14:textId="43FFA63C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B3438B" w14:textId="3FBABDEA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2F16831F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365C8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4A54B" w14:textId="60A0CAB5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5D6A3" w14:textId="538760B4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7DB05" w14:textId="09F9E9B4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A2450" w14:textId="3F390823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7FCE34" w14:textId="7A14829C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4E039B22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11B20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A4C73" w14:textId="138D5FB8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3CFF7" w14:textId="1EC74D16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4DF7B2" w14:textId="079CA089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242DA7" w14:textId="0B95A9B8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F805CF" w14:textId="7FE39B3F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</w:tbl>
    <w:p w14:paraId="5B71D530" w14:textId="77777777" w:rsidR="0093488E" w:rsidRDefault="0093488E">
      <w:pPr>
        <w:sectPr w:rsidR="0093488E" w:rsidSect="0093488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6EC3FC4" w14:textId="2F228C6C" w:rsidR="00171DDC" w:rsidRDefault="00171DDC" w:rsidP="00C312C5"/>
    <w:sectPr w:rsidR="00171D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8EFF7" w14:textId="77777777" w:rsidR="00B154FD" w:rsidRDefault="00B154FD" w:rsidP="001F7458">
      <w:pPr>
        <w:spacing w:after="0" w:line="240" w:lineRule="auto"/>
      </w:pPr>
      <w:r>
        <w:separator/>
      </w:r>
    </w:p>
  </w:endnote>
  <w:endnote w:type="continuationSeparator" w:id="0">
    <w:p w14:paraId="0585BC94" w14:textId="77777777" w:rsidR="00B154FD" w:rsidRDefault="00B154FD" w:rsidP="001F74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1DC923" w14:textId="77777777" w:rsidR="00B154FD" w:rsidRDefault="00B154FD" w:rsidP="001F7458">
      <w:pPr>
        <w:spacing w:after="0" w:line="240" w:lineRule="auto"/>
      </w:pPr>
      <w:r>
        <w:separator/>
      </w:r>
    </w:p>
  </w:footnote>
  <w:footnote w:type="continuationSeparator" w:id="0">
    <w:p w14:paraId="26322C17" w14:textId="77777777" w:rsidR="00B154FD" w:rsidRDefault="00B154FD" w:rsidP="001F74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D32377"/>
    <w:multiLevelType w:val="hybridMultilevel"/>
    <w:tmpl w:val="A8FA2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QCEzMzEyNLSyNzAyUdpeDU4uLM/DyQAstaAOBqS1csAAAA"/>
  </w:docVars>
  <w:rsids>
    <w:rsidRoot w:val="00577EAE"/>
    <w:rsid w:val="00001581"/>
    <w:rsid w:val="000021B8"/>
    <w:rsid w:val="00004880"/>
    <w:rsid w:val="00006403"/>
    <w:rsid w:val="0001047B"/>
    <w:rsid w:val="00010B60"/>
    <w:rsid w:val="00016AA9"/>
    <w:rsid w:val="00017C10"/>
    <w:rsid w:val="000241DD"/>
    <w:rsid w:val="00024E40"/>
    <w:rsid w:val="000361CA"/>
    <w:rsid w:val="000409BC"/>
    <w:rsid w:val="00044342"/>
    <w:rsid w:val="00044BBC"/>
    <w:rsid w:val="00070178"/>
    <w:rsid w:val="0007313D"/>
    <w:rsid w:val="000737D0"/>
    <w:rsid w:val="0008752B"/>
    <w:rsid w:val="000934F2"/>
    <w:rsid w:val="00096B37"/>
    <w:rsid w:val="000B73AB"/>
    <w:rsid w:val="000D099C"/>
    <w:rsid w:val="000D0FE6"/>
    <w:rsid w:val="000F206E"/>
    <w:rsid w:val="000F2950"/>
    <w:rsid w:val="000F50E2"/>
    <w:rsid w:val="00100DCD"/>
    <w:rsid w:val="001023EC"/>
    <w:rsid w:val="00112882"/>
    <w:rsid w:val="00114910"/>
    <w:rsid w:val="0014574A"/>
    <w:rsid w:val="00145ACF"/>
    <w:rsid w:val="00152E9A"/>
    <w:rsid w:val="00165700"/>
    <w:rsid w:val="00167C26"/>
    <w:rsid w:val="00171DDC"/>
    <w:rsid w:val="00174554"/>
    <w:rsid w:val="00174B26"/>
    <w:rsid w:val="001753A6"/>
    <w:rsid w:val="0018321A"/>
    <w:rsid w:val="0019310B"/>
    <w:rsid w:val="00194552"/>
    <w:rsid w:val="001A0B03"/>
    <w:rsid w:val="001A3F17"/>
    <w:rsid w:val="001B5F5E"/>
    <w:rsid w:val="001D228A"/>
    <w:rsid w:val="001F303E"/>
    <w:rsid w:val="001F5202"/>
    <w:rsid w:val="001F7458"/>
    <w:rsid w:val="00201AF6"/>
    <w:rsid w:val="00201DF3"/>
    <w:rsid w:val="0020440B"/>
    <w:rsid w:val="00205891"/>
    <w:rsid w:val="002131AE"/>
    <w:rsid w:val="00222B20"/>
    <w:rsid w:val="00233CBC"/>
    <w:rsid w:val="00241228"/>
    <w:rsid w:val="00257081"/>
    <w:rsid w:val="0026105B"/>
    <w:rsid w:val="00270BCA"/>
    <w:rsid w:val="00272429"/>
    <w:rsid w:val="00290135"/>
    <w:rsid w:val="00292B5B"/>
    <w:rsid w:val="00295492"/>
    <w:rsid w:val="00296AD3"/>
    <w:rsid w:val="002A0DB2"/>
    <w:rsid w:val="002C1356"/>
    <w:rsid w:val="002D472A"/>
    <w:rsid w:val="002E6F92"/>
    <w:rsid w:val="003079BA"/>
    <w:rsid w:val="00325538"/>
    <w:rsid w:val="003366BA"/>
    <w:rsid w:val="00337EEB"/>
    <w:rsid w:val="00340F98"/>
    <w:rsid w:val="00346958"/>
    <w:rsid w:val="00357092"/>
    <w:rsid w:val="00363F0E"/>
    <w:rsid w:val="00364108"/>
    <w:rsid w:val="00365686"/>
    <w:rsid w:val="0037732A"/>
    <w:rsid w:val="00380E2D"/>
    <w:rsid w:val="00386FCE"/>
    <w:rsid w:val="003900FA"/>
    <w:rsid w:val="00394485"/>
    <w:rsid w:val="003B7AF1"/>
    <w:rsid w:val="003C1CA9"/>
    <w:rsid w:val="003C2286"/>
    <w:rsid w:val="003D434C"/>
    <w:rsid w:val="003F41A8"/>
    <w:rsid w:val="003F5FCB"/>
    <w:rsid w:val="00401142"/>
    <w:rsid w:val="00416336"/>
    <w:rsid w:val="00430415"/>
    <w:rsid w:val="004309A8"/>
    <w:rsid w:val="004334E0"/>
    <w:rsid w:val="004336C3"/>
    <w:rsid w:val="004360D9"/>
    <w:rsid w:val="004361E5"/>
    <w:rsid w:val="004400D6"/>
    <w:rsid w:val="00454D40"/>
    <w:rsid w:val="0046152C"/>
    <w:rsid w:val="00465F3E"/>
    <w:rsid w:val="00465FFA"/>
    <w:rsid w:val="004671D9"/>
    <w:rsid w:val="00485F6A"/>
    <w:rsid w:val="004943E0"/>
    <w:rsid w:val="004954B7"/>
    <w:rsid w:val="004A1867"/>
    <w:rsid w:val="004A4870"/>
    <w:rsid w:val="004B3531"/>
    <w:rsid w:val="004B3871"/>
    <w:rsid w:val="004C0116"/>
    <w:rsid w:val="004C7088"/>
    <w:rsid w:val="004D0AD3"/>
    <w:rsid w:val="004E1AF1"/>
    <w:rsid w:val="004F1AF4"/>
    <w:rsid w:val="004F3AD7"/>
    <w:rsid w:val="00510A46"/>
    <w:rsid w:val="00510C82"/>
    <w:rsid w:val="00514081"/>
    <w:rsid w:val="00515140"/>
    <w:rsid w:val="005174B8"/>
    <w:rsid w:val="00520BF9"/>
    <w:rsid w:val="0052362B"/>
    <w:rsid w:val="005309EC"/>
    <w:rsid w:val="00533946"/>
    <w:rsid w:val="00536564"/>
    <w:rsid w:val="00560B7C"/>
    <w:rsid w:val="005669E4"/>
    <w:rsid w:val="00567E8F"/>
    <w:rsid w:val="005715E5"/>
    <w:rsid w:val="00577EAE"/>
    <w:rsid w:val="00581942"/>
    <w:rsid w:val="00583DF1"/>
    <w:rsid w:val="005916C7"/>
    <w:rsid w:val="005923F8"/>
    <w:rsid w:val="00596A80"/>
    <w:rsid w:val="005973B6"/>
    <w:rsid w:val="005B6514"/>
    <w:rsid w:val="005C1266"/>
    <w:rsid w:val="00600153"/>
    <w:rsid w:val="00605EC0"/>
    <w:rsid w:val="00616487"/>
    <w:rsid w:val="00621F5F"/>
    <w:rsid w:val="0062288D"/>
    <w:rsid w:val="00631CB3"/>
    <w:rsid w:val="00633D5A"/>
    <w:rsid w:val="00634E65"/>
    <w:rsid w:val="00635A8F"/>
    <w:rsid w:val="00641012"/>
    <w:rsid w:val="00643520"/>
    <w:rsid w:val="006442BC"/>
    <w:rsid w:val="00644B5E"/>
    <w:rsid w:val="00644F23"/>
    <w:rsid w:val="00647D8F"/>
    <w:rsid w:val="00651C9D"/>
    <w:rsid w:val="006650B5"/>
    <w:rsid w:val="00666937"/>
    <w:rsid w:val="00683B06"/>
    <w:rsid w:val="00686BFC"/>
    <w:rsid w:val="00694286"/>
    <w:rsid w:val="00694E8E"/>
    <w:rsid w:val="0069536E"/>
    <w:rsid w:val="006978DD"/>
    <w:rsid w:val="006A41F9"/>
    <w:rsid w:val="006A7471"/>
    <w:rsid w:val="006B1875"/>
    <w:rsid w:val="006B34F2"/>
    <w:rsid w:val="006B6A82"/>
    <w:rsid w:val="006B6BA8"/>
    <w:rsid w:val="006C2548"/>
    <w:rsid w:val="006C68F0"/>
    <w:rsid w:val="006D3C3E"/>
    <w:rsid w:val="006D533F"/>
    <w:rsid w:val="006D6B86"/>
    <w:rsid w:val="006E2A47"/>
    <w:rsid w:val="006E3FA4"/>
    <w:rsid w:val="006E5BB5"/>
    <w:rsid w:val="006E796F"/>
    <w:rsid w:val="006F45A0"/>
    <w:rsid w:val="006F761A"/>
    <w:rsid w:val="00717445"/>
    <w:rsid w:val="00725742"/>
    <w:rsid w:val="007443FA"/>
    <w:rsid w:val="00747529"/>
    <w:rsid w:val="00752817"/>
    <w:rsid w:val="007715A3"/>
    <w:rsid w:val="007851E9"/>
    <w:rsid w:val="007B4D8D"/>
    <w:rsid w:val="007C7C50"/>
    <w:rsid w:val="007D05E2"/>
    <w:rsid w:val="007E023E"/>
    <w:rsid w:val="007E771F"/>
    <w:rsid w:val="007F06EE"/>
    <w:rsid w:val="007F38AC"/>
    <w:rsid w:val="007F52C1"/>
    <w:rsid w:val="0082642B"/>
    <w:rsid w:val="008435DA"/>
    <w:rsid w:val="0084490E"/>
    <w:rsid w:val="00846E06"/>
    <w:rsid w:val="00850DCF"/>
    <w:rsid w:val="00857670"/>
    <w:rsid w:val="008601DE"/>
    <w:rsid w:val="00860989"/>
    <w:rsid w:val="0086568A"/>
    <w:rsid w:val="008665BD"/>
    <w:rsid w:val="00875A92"/>
    <w:rsid w:val="00896244"/>
    <w:rsid w:val="00897A0C"/>
    <w:rsid w:val="008A1EC7"/>
    <w:rsid w:val="008A2219"/>
    <w:rsid w:val="008A6215"/>
    <w:rsid w:val="008A6321"/>
    <w:rsid w:val="008A7526"/>
    <w:rsid w:val="008C300C"/>
    <w:rsid w:val="008C4029"/>
    <w:rsid w:val="008D40E9"/>
    <w:rsid w:val="008E4E69"/>
    <w:rsid w:val="008F10DF"/>
    <w:rsid w:val="008F2A17"/>
    <w:rsid w:val="0090518B"/>
    <w:rsid w:val="00932600"/>
    <w:rsid w:val="0093488E"/>
    <w:rsid w:val="009355CC"/>
    <w:rsid w:val="00936DDA"/>
    <w:rsid w:val="00940582"/>
    <w:rsid w:val="00967452"/>
    <w:rsid w:val="0096746C"/>
    <w:rsid w:val="009727F0"/>
    <w:rsid w:val="00976CA8"/>
    <w:rsid w:val="009835C5"/>
    <w:rsid w:val="009866EC"/>
    <w:rsid w:val="009919EC"/>
    <w:rsid w:val="00992EF9"/>
    <w:rsid w:val="009B104A"/>
    <w:rsid w:val="009B324D"/>
    <w:rsid w:val="009B39CA"/>
    <w:rsid w:val="009C1171"/>
    <w:rsid w:val="009C3A35"/>
    <w:rsid w:val="009C44A8"/>
    <w:rsid w:val="009D0825"/>
    <w:rsid w:val="009D2D12"/>
    <w:rsid w:val="009F2A28"/>
    <w:rsid w:val="009F3110"/>
    <w:rsid w:val="00A03DCA"/>
    <w:rsid w:val="00A0471A"/>
    <w:rsid w:val="00A04F7D"/>
    <w:rsid w:val="00A06A5C"/>
    <w:rsid w:val="00A1685B"/>
    <w:rsid w:val="00A5045F"/>
    <w:rsid w:val="00A57B5C"/>
    <w:rsid w:val="00A67E8C"/>
    <w:rsid w:val="00A921B3"/>
    <w:rsid w:val="00A92884"/>
    <w:rsid w:val="00A92D65"/>
    <w:rsid w:val="00A96210"/>
    <w:rsid w:val="00AA2DD5"/>
    <w:rsid w:val="00AC3F8B"/>
    <w:rsid w:val="00AC603D"/>
    <w:rsid w:val="00AD54FD"/>
    <w:rsid w:val="00AE139F"/>
    <w:rsid w:val="00AF09A4"/>
    <w:rsid w:val="00AF3F68"/>
    <w:rsid w:val="00B03633"/>
    <w:rsid w:val="00B05415"/>
    <w:rsid w:val="00B12959"/>
    <w:rsid w:val="00B149F7"/>
    <w:rsid w:val="00B154FD"/>
    <w:rsid w:val="00B23E10"/>
    <w:rsid w:val="00B42472"/>
    <w:rsid w:val="00B43781"/>
    <w:rsid w:val="00B44AC8"/>
    <w:rsid w:val="00B66871"/>
    <w:rsid w:val="00B67055"/>
    <w:rsid w:val="00B71F27"/>
    <w:rsid w:val="00B72B5C"/>
    <w:rsid w:val="00BA5127"/>
    <w:rsid w:val="00BB3492"/>
    <w:rsid w:val="00BB3F44"/>
    <w:rsid w:val="00BC4758"/>
    <w:rsid w:val="00BD77DF"/>
    <w:rsid w:val="00BE121F"/>
    <w:rsid w:val="00BE1A49"/>
    <w:rsid w:val="00BE1FA1"/>
    <w:rsid w:val="00BF2F76"/>
    <w:rsid w:val="00BF45EA"/>
    <w:rsid w:val="00BF746F"/>
    <w:rsid w:val="00C013FE"/>
    <w:rsid w:val="00C04F0B"/>
    <w:rsid w:val="00C05475"/>
    <w:rsid w:val="00C06B7C"/>
    <w:rsid w:val="00C30F82"/>
    <w:rsid w:val="00C312C5"/>
    <w:rsid w:val="00C3233E"/>
    <w:rsid w:val="00C57113"/>
    <w:rsid w:val="00C6757C"/>
    <w:rsid w:val="00C772F8"/>
    <w:rsid w:val="00C8454F"/>
    <w:rsid w:val="00C848FD"/>
    <w:rsid w:val="00C94161"/>
    <w:rsid w:val="00CC01EE"/>
    <w:rsid w:val="00CD12B7"/>
    <w:rsid w:val="00CD32C5"/>
    <w:rsid w:val="00CE63FE"/>
    <w:rsid w:val="00CF0EE9"/>
    <w:rsid w:val="00CF33BA"/>
    <w:rsid w:val="00CF4ABA"/>
    <w:rsid w:val="00D10ABE"/>
    <w:rsid w:val="00D12F92"/>
    <w:rsid w:val="00D138CC"/>
    <w:rsid w:val="00D1571D"/>
    <w:rsid w:val="00D15C82"/>
    <w:rsid w:val="00D17859"/>
    <w:rsid w:val="00D269D5"/>
    <w:rsid w:val="00D27AA6"/>
    <w:rsid w:val="00D345B2"/>
    <w:rsid w:val="00D402E1"/>
    <w:rsid w:val="00D4111F"/>
    <w:rsid w:val="00D43E5B"/>
    <w:rsid w:val="00D556A4"/>
    <w:rsid w:val="00D56305"/>
    <w:rsid w:val="00D57397"/>
    <w:rsid w:val="00D64FAE"/>
    <w:rsid w:val="00D71060"/>
    <w:rsid w:val="00D763D8"/>
    <w:rsid w:val="00D84A3A"/>
    <w:rsid w:val="00D865B8"/>
    <w:rsid w:val="00DB0374"/>
    <w:rsid w:val="00DB09F6"/>
    <w:rsid w:val="00DB42D4"/>
    <w:rsid w:val="00DC3DD3"/>
    <w:rsid w:val="00DD4A64"/>
    <w:rsid w:val="00DE76E0"/>
    <w:rsid w:val="00E15620"/>
    <w:rsid w:val="00E26400"/>
    <w:rsid w:val="00E30690"/>
    <w:rsid w:val="00E42AC0"/>
    <w:rsid w:val="00E45C97"/>
    <w:rsid w:val="00E52DD3"/>
    <w:rsid w:val="00E55C50"/>
    <w:rsid w:val="00E61ACF"/>
    <w:rsid w:val="00E65BB0"/>
    <w:rsid w:val="00E71F80"/>
    <w:rsid w:val="00E961E7"/>
    <w:rsid w:val="00E96DFB"/>
    <w:rsid w:val="00EA2858"/>
    <w:rsid w:val="00EA5682"/>
    <w:rsid w:val="00EC5758"/>
    <w:rsid w:val="00ED493E"/>
    <w:rsid w:val="00EF03A0"/>
    <w:rsid w:val="00F12266"/>
    <w:rsid w:val="00F20238"/>
    <w:rsid w:val="00F3569B"/>
    <w:rsid w:val="00F36CCB"/>
    <w:rsid w:val="00F64D4A"/>
    <w:rsid w:val="00F70686"/>
    <w:rsid w:val="00F71A48"/>
    <w:rsid w:val="00F727DA"/>
    <w:rsid w:val="00F7647E"/>
    <w:rsid w:val="00F96B80"/>
    <w:rsid w:val="00FA3EE2"/>
    <w:rsid w:val="00FB5524"/>
    <w:rsid w:val="00FC04B8"/>
    <w:rsid w:val="00FC15F9"/>
    <w:rsid w:val="00FC3952"/>
    <w:rsid w:val="00FC40AA"/>
    <w:rsid w:val="00FC501F"/>
    <w:rsid w:val="00FD57EC"/>
    <w:rsid w:val="00FE4E32"/>
    <w:rsid w:val="00FF21C5"/>
    <w:rsid w:val="00FF22ED"/>
    <w:rsid w:val="00FF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F4131"/>
  <w15:chartTrackingRefBased/>
  <w15:docId w15:val="{010D5948-21B1-42C0-8AE8-DA6927843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0690"/>
    <w:rPr>
      <w:rFonts w:eastAsiaTheme="minorHAnsi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3492"/>
    <w:pPr>
      <w:ind w:left="720"/>
      <w:contextualSpacing/>
    </w:pPr>
  </w:style>
  <w:style w:type="table" w:styleId="TableGrid">
    <w:name w:val="Table Grid"/>
    <w:basedOn w:val="TableNormal"/>
    <w:uiPriority w:val="39"/>
    <w:rsid w:val="001B5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4D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D40"/>
    <w:rPr>
      <w:rFonts w:ascii="Segoe UI" w:eastAsiaTheme="minorHAnsi" w:hAnsi="Segoe UI" w:cs="Segoe UI"/>
      <w:sz w:val="18"/>
      <w:szCs w:val="18"/>
      <w:lang w:val="en-IN" w:eastAsia="en-US"/>
    </w:rPr>
  </w:style>
  <w:style w:type="paragraph" w:styleId="Header">
    <w:name w:val="header"/>
    <w:basedOn w:val="Normal"/>
    <w:link w:val="Head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458"/>
    <w:rPr>
      <w:rFonts w:eastAsiaTheme="minorHAnsi"/>
      <w:lang w:val="en-IN" w:eastAsia="en-US"/>
    </w:rPr>
  </w:style>
  <w:style w:type="paragraph" w:styleId="Footer">
    <w:name w:val="footer"/>
    <w:basedOn w:val="Normal"/>
    <w:link w:val="Foot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458"/>
    <w:rPr>
      <w:rFonts w:eastAsiaTheme="minorHAnsi"/>
      <w:lang w:val="en-IN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E5BB5"/>
    <w:pPr>
      <w:spacing w:after="12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  <w:lang w:val="en-NZ" w:eastAsia="zh-CN"/>
    </w:rPr>
  </w:style>
  <w:style w:type="character" w:customStyle="1" w:styleId="TitleChar">
    <w:name w:val="Title Char"/>
    <w:basedOn w:val="DefaultParagraphFont"/>
    <w:link w:val="Title"/>
    <w:uiPriority w:val="10"/>
    <w:rsid w:val="006E5BB5"/>
    <w:rPr>
      <w:rFonts w:asciiTheme="majorHAnsi" w:eastAsiaTheme="majorEastAsia" w:hAnsiTheme="majorHAnsi" w:cstheme="majorBidi"/>
      <w:b/>
      <w:spacing w:val="-10"/>
      <w:kern w:val="28"/>
      <w:sz w:val="36"/>
      <w:szCs w:val="5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4</Pages>
  <Words>333</Words>
  <Characters>1695</Characters>
  <Application>Microsoft Office Word</Application>
  <DocSecurity>0</DocSecurity>
  <Lines>94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xuan Zhu</dc:creator>
  <cp:keywords/>
  <dc:description/>
  <cp:lastModifiedBy>Xun Xu</cp:lastModifiedBy>
  <cp:revision>159</cp:revision>
  <cp:lastPrinted>2021-03-16T04:47:00Z</cp:lastPrinted>
  <dcterms:created xsi:type="dcterms:W3CDTF">2021-03-12T05:11:00Z</dcterms:created>
  <dcterms:modified xsi:type="dcterms:W3CDTF">2023-04-21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675313320a627af9ff0ab7ae0920ec138471a0a019b467429d8eaea7a098b</vt:lpwstr>
  </property>
</Properties>
</file>